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885377" w:rsidRDefault="00B936EE" w:rsidP="00B936EE">
      <w:pPr>
        <w:spacing w:line="240" w:lineRule="auto"/>
        <w:rPr>
          <w:rFonts w:ascii="Calibri" w:eastAsia="Calibri" w:hAnsi="Calibri" w:cs="Calibri"/>
        </w:rPr>
      </w:pPr>
      <w:r>
        <w:rPr>
          <w:rFonts w:ascii="Calibri" w:eastAsia="Calibri" w:hAnsi="Calibri" w:cs="Calibri"/>
        </w:rPr>
        <w:t>Pearls: Speeder</w:t>
      </w:r>
    </w:p>
    <w:p w14:paraId="00000002" w14:textId="77777777" w:rsidR="00885377" w:rsidRDefault="00885377" w:rsidP="00B936EE">
      <w:pPr>
        <w:spacing w:line="240" w:lineRule="auto"/>
        <w:rPr>
          <w:rFonts w:ascii="Calibri" w:eastAsia="Calibri" w:hAnsi="Calibri" w:cs="Calibri"/>
        </w:rPr>
      </w:pPr>
    </w:p>
    <w:p w14:paraId="00000003" w14:textId="77777777" w:rsidR="00885377" w:rsidRDefault="00B936EE" w:rsidP="00B936EE">
      <w:pPr>
        <w:spacing w:line="240" w:lineRule="auto"/>
        <w:rPr>
          <w:rFonts w:ascii="Calibri" w:eastAsia="Calibri" w:hAnsi="Calibri" w:cs="Calibri"/>
        </w:rPr>
      </w:pPr>
      <w:r>
        <w:rPr>
          <w:rFonts w:ascii="Calibri" w:eastAsia="Calibri" w:hAnsi="Calibri" w:cs="Calibri"/>
        </w:rPr>
        <w:t>I stared at the plains before me. Looking at the horizon where the distance town was. It was not that small compared to the other towns and cities that I had invaded upon and that does include Canine and Reptile however. As a small smile came from my own snout before a shake of my own head, I stepped forth to the edge of my own ship. Jumping from the edge, straight towards the shorelines where the light brownish pale sands buried my own feet some inches within. Just so that I would not be able to see them a</w:t>
      </w:r>
      <w:r>
        <w:rPr>
          <w:rFonts w:ascii="Calibri" w:eastAsia="Calibri" w:hAnsi="Calibri" w:cs="Calibri"/>
        </w:rPr>
        <w:t>t all when I was standing. Yet somehow I just ignored it anyway and just kept looking forward. Staring at a set of trees that was there. Meeting my eyes as they stand still upon the ground.</w:t>
      </w:r>
    </w:p>
    <w:p w14:paraId="00000004" w14:textId="77777777" w:rsidR="00885377" w:rsidRDefault="00885377" w:rsidP="00B936EE">
      <w:pPr>
        <w:spacing w:line="240" w:lineRule="auto"/>
        <w:rPr>
          <w:rFonts w:ascii="Calibri" w:eastAsia="Calibri" w:hAnsi="Calibri" w:cs="Calibri"/>
        </w:rPr>
      </w:pPr>
    </w:p>
    <w:p w14:paraId="00000005" w14:textId="77777777" w:rsidR="00885377" w:rsidRDefault="00B936EE" w:rsidP="00B936EE">
      <w:pPr>
        <w:spacing w:line="240" w:lineRule="auto"/>
        <w:rPr>
          <w:rFonts w:ascii="Calibri" w:eastAsia="Calibri" w:hAnsi="Calibri" w:cs="Calibri"/>
        </w:rPr>
      </w:pPr>
      <w:r>
        <w:rPr>
          <w:rFonts w:ascii="Calibri" w:eastAsia="Calibri" w:hAnsi="Calibri" w:cs="Calibri"/>
        </w:rPr>
        <w:t>A forest was in front of me and at a good distance from where I was either. Something that I never minded at all however, considering my goal was only upon the town that was on the other side of the forest. With that in mind, I raised my foot high above the sands grounds beneath me, starting to walk forth. Closing in onto the forest. It had taken some steps before I was able to reach the forest at hand and I stopped immediately when I was upon the entrance of it. Staring down onto the shadows that inhabited</w:t>
      </w:r>
      <w:r>
        <w:rPr>
          <w:rFonts w:ascii="Calibri" w:eastAsia="Calibri" w:hAnsi="Calibri" w:cs="Calibri"/>
        </w:rPr>
        <w:t xml:space="preserve"> the forest’s interior. Blocking out any sort of lights that tried to invade the place and keeping the entire forest to darkness that it would be impossible to see anything at all within.</w:t>
      </w:r>
    </w:p>
    <w:p w14:paraId="00000006" w14:textId="77777777" w:rsidR="00885377" w:rsidRDefault="00885377" w:rsidP="00B936EE">
      <w:pPr>
        <w:spacing w:line="240" w:lineRule="auto"/>
        <w:rPr>
          <w:rFonts w:ascii="Calibri" w:eastAsia="Calibri" w:hAnsi="Calibri" w:cs="Calibri"/>
        </w:rPr>
      </w:pPr>
    </w:p>
    <w:p w14:paraId="00000007" w14:textId="77777777" w:rsidR="00885377" w:rsidRDefault="00B936EE" w:rsidP="00B936EE">
      <w:pPr>
        <w:spacing w:line="240" w:lineRule="auto"/>
        <w:rPr>
          <w:rFonts w:ascii="Calibri" w:eastAsia="Calibri" w:hAnsi="Calibri" w:cs="Calibri"/>
        </w:rPr>
      </w:pPr>
      <w:r>
        <w:rPr>
          <w:rFonts w:ascii="Calibri" w:eastAsia="Calibri" w:hAnsi="Calibri" w:cs="Calibri"/>
        </w:rPr>
        <w:t xml:space="preserve">It was indeed, something that I never minded however as I had already fought against darkness induced places beforehand. Some examples such as caves, underground and other death defying forests that inhabited upon other islands of the intertwine realms, closest to perhaps reptile and/or canine as a matter of fact. But I find myself shaking my head, ridding of all the thoughts that were upon my own mind. Keeping my eye upon the darkness induced forest; I stepped right in. Fading from the sands behind me and </w:t>
      </w:r>
      <w:r>
        <w:rPr>
          <w:rFonts w:ascii="Calibri" w:eastAsia="Calibri" w:hAnsi="Calibri" w:cs="Calibri"/>
        </w:rPr>
        <w:t>entered well into the darkness that embraced me.</w:t>
      </w:r>
    </w:p>
    <w:p w14:paraId="00000008" w14:textId="77777777" w:rsidR="00885377" w:rsidRDefault="00885377" w:rsidP="00B936EE">
      <w:pPr>
        <w:spacing w:line="240" w:lineRule="auto"/>
        <w:rPr>
          <w:rFonts w:ascii="Calibri" w:eastAsia="Calibri" w:hAnsi="Calibri" w:cs="Calibri"/>
        </w:rPr>
      </w:pPr>
    </w:p>
    <w:p w14:paraId="00000009" w14:textId="77777777" w:rsidR="00885377" w:rsidRDefault="00B936EE" w:rsidP="00B936EE">
      <w:pPr>
        <w:spacing w:line="240" w:lineRule="auto"/>
        <w:rPr>
          <w:rFonts w:ascii="Calibri" w:eastAsia="Calibri" w:hAnsi="Calibri" w:cs="Calibri"/>
        </w:rPr>
      </w:pPr>
      <w:r>
        <w:rPr>
          <w:rFonts w:ascii="Calibri" w:eastAsia="Calibri" w:hAnsi="Calibri" w:cs="Calibri"/>
        </w:rPr>
        <w:t>Indeed, the place was dark. Very dark that I cannot see anything at all. Even at a close distance at all. Frowning onto this while my ears flattened against my own skull, I had decided to take a step forward and stretched out my paws in hopes of finding some sort of surface from the trees that were there. Instead, I found myself upon the floor after stepping onto something hard underneath me. I rubbed my forehead; the indication of where I had hit it against the hard surface forest floor beneath me and turn</w:t>
      </w:r>
      <w:r>
        <w:rPr>
          <w:rFonts w:ascii="Calibri" w:eastAsia="Calibri" w:hAnsi="Calibri" w:cs="Calibri"/>
        </w:rPr>
        <w:t xml:space="preserve">ed my head around, over my shoulder to stare onto the object that was then. A flashlight. I blinked and gaze towards whomever was adjacent to it. A skeleton. But it seemed to be only the head for now. The rest of its bodies were missing; perhaps scattered elsewhere around the forest. I shake my head, making a mental note about the scavenger hunt that I could commit to after my main object with the reptiles and canines. Thus, I stretched my paw outward and snatched onto the flashlight that was adjacently to </w:t>
      </w:r>
      <w:r>
        <w:rPr>
          <w:rFonts w:ascii="Calibri" w:eastAsia="Calibri" w:hAnsi="Calibri" w:cs="Calibri"/>
        </w:rPr>
        <w:t>the skull head.</w:t>
      </w:r>
    </w:p>
    <w:p w14:paraId="0000000A" w14:textId="77777777" w:rsidR="00885377" w:rsidRDefault="00885377" w:rsidP="00B936EE">
      <w:pPr>
        <w:spacing w:line="240" w:lineRule="auto"/>
        <w:rPr>
          <w:rFonts w:ascii="Calibri" w:eastAsia="Calibri" w:hAnsi="Calibri" w:cs="Calibri"/>
        </w:rPr>
      </w:pPr>
    </w:p>
    <w:p w14:paraId="0000000B" w14:textId="77777777" w:rsidR="00885377" w:rsidRDefault="00B936EE" w:rsidP="00B936EE">
      <w:pPr>
        <w:spacing w:line="240" w:lineRule="auto"/>
        <w:rPr>
          <w:rFonts w:ascii="Calibri" w:eastAsia="Calibri" w:hAnsi="Calibri" w:cs="Calibri"/>
        </w:rPr>
      </w:pPr>
      <w:r>
        <w:rPr>
          <w:rFonts w:ascii="Calibri" w:eastAsia="Calibri" w:hAnsi="Calibri" w:cs="Calibri"/>
        </w:rPr>
        <w:t>I raised it high above my own head; pressing onto the black button that appeared before my very eyes. The illuminated light shines brightly from the other end of the flashlight. Thus illuminating my surrounds. I could quite see properly around myself and have noticed how the forest trees were indeed clustered amongst themselves. Perhaps to prevent anyone from coming and going through them? Or to leave whomever transpassed here no other breathing room? That were many questions regarding to the forest. Someth</w:t>
      </w:r>
      <w:r>
        <w:rPr>
          <w:rFonts w:ascii="Calibri" w:eastAsia="Calibri" w:hAnsi="Calibri" w:cs="Calibri"/>
        </w:rPr>
        <w:t xml:space="preserve">ing that I would keep in mind as I soon approached upon the first set of trees that was closing in onto me. Surprisingly, the forest trees were looking very weird either. The branches were not at all straight. Rather crooked or bent in an unusual way that a normal tree would consider it abnormal however. As I find myself staring onto the weirdly abnormal tree before me, I tried to figure out a way to get through the first set of weird trees before me. It indeed had taken some time before I was able to </w:t>
      </w:r>
      <w:r>
        <w:rPr>
          <w:rFonts w:ascii="Calibri" w:eastAsia="Calibri" w:hAnsi="Calibri" w:cs="Calibri"/>
        </w:rPr>
        <w:lastRenderedPageBreak/>
        <w:t>figur</w:t>
      </w:r>
      <w:r>
        <w:rPr>
          <w:rFonts w:ascii="Calibri" w:eastAsia="Calibri" w:hAnsi="Calibri" w:cs="Calibri"/>
        </w:rPr>
        <w:t>e it out otherwise, even without getting myself injured or hurt by these weird branches before me either.</w:t>
      </w:r>
    </w:p>
    <w:p w14:paraId="0000000C" w14:textId="77777777" w:rsidR="00885377" w:rsidRDefault="00885377" w:rsidP="00B936EE">
      <w:pPr>
        <w:spacing w:line="240" w:lineRule="auto"/>
        <w:rPr>
          <w:rFonts w:ascii="Calibri" w:eastAsia="Calibri" w:hAnsi="Calibri" w:cs="Calibri"/>
        </w:rPr>
      </w:pPr>
    </w:p>
    <w:p w14:paraId="0000000D" w14:textId="77777777" w:rsidR="00885377" w:rsidRDefault="00B936EE" w:rsidP="00B936EE">
      <w:pPr>
        <w:spacing w:line="240" w:lineRule="auto"/>
        <w:rPr>
          <w:rFonts w:ascii="Calibri" w:eastAsia="Calibri" w:hAnsi="Calibri" w:cs="Calibri"/>
        </w:rPr>
      </w:pPr>
      <w:r>
        <w:rPr>
          <w:rFonts w:ascii="Calibri" w:eastAsia="Calibri" w:hAnsi="Calibri" w:cs="Calibri"/>
        </w:rPr>
        <w:t>I continued sprinting down the lands; encountering more and more of these abnormal trees and branches that I just continued going over them with creatively ways and weird but works methods that only work onto these specials trees. For after an hour or two, I had came up upon the exit of the forest itself; where a brightest of light shines before my eyes from the hole of the exit before me. I sprinted down the path that I had unknowingly taken, closing in onto the exit. TIll I was outside, back upon the plai</w:t>
      </w:r>
      <w:r>
        <w:rPr>
          <w:rFonts w:ascii="Calibri" w:eastAsia="Calibri" w:hAnsi="Calibri" w:cs="Calibri"/>
        </w:rPr>
        <w:t>ns once more. I threw my paws high above my own head and smiled. Mentally congratulating myself upon a weirdly insanity well done however. Yet I had remembered that I was not done just yet; considering that there is that main goal that I had needed to accomplished before even getting out of this ‘place’.</w:t>
      </w:r>
    </w:p>
    <w:p w14:paraId="0000000E" w14:textId="77777777" w:rsidR="00885377" w:rsidRDefault="00885377" w:rsidP="00B936EE">
      <w:pPr>
        <w:spacing w:line="240" w:lineRule="auto"/>
        <w:rPr>
          <w:rFonts w:ascii="Calibri" w:eastAsia="Calibri" w:hAnsi="Calibri" w:cs="Calibri"/>
        </w:rPr>
      </w:pPr>
    </w:p>
    <w:p w14:paraId="0000000F" w14:textId="77777777" w:rsidR="00885377" w:rsidRDefault="00B936EE" w:rsidP="00B936EE">
      <w:pPr>
        <w:spacing w:line="240" w:lineRule="auto"/>
        <w:rPr>
          <w:rFonts w:ascii="Calibri" w:eastAsia="Calibri" w:hAnsi="Calibri" w:cs="Calibri"/>
        </w:rPr>
      </w:pPr>
      <w:r>
        <w:rPr>
          <w:rFonts w:ascii="Calibri" w:eastAsia="Calibri" w:hAnsi="Calibri" w:cs="Calibri"/>
        </w:rPr>
        <w:t>Thus immediately, I fixed my attention towards the horizon. Gazing down onto the town that I was suppose to enter in. I had noticed that the town was much smaller than I had anticipated; even smaller than the cities and towns that were in reptile and canine realms. With the small town, it had seemed that it had even less buildings and roads from the distance that I am in. I shake my head and closed my eyes to prevent myself from seeing even more of the town up until I would be getting down there upon the en</w:t>
      </w:r>
      <w:r>
        <w:rPr>
          <w:rFonts w:ascii="Calibri" w:eastAsia="Calibri" w:hAnsi="Calibri" w:cs="Calibri"/>
        </w:rPr>
        <w:t>trance. Reopening my eyes, I readjusted and gaze upon the plains in front of me. And heed down the hillside straight towards the entrance of the town that was a few steps ahead from where I was standing. I entered in where I felt a breath washed from above that I suddenly blinked, lifting my head high gazing onto the rooftop of the entrance gates. There were thousands of small holes there; lined up blowing invisible air right down onto my spine that I had find myself shivering because of it. I shake my head</w:t>
      </w:r>
      <w:r>
        <w:rPr>
          <w:rFonts w:ascii="Calibri" w:eastAsia="Calibri" w:hAnsi="Calibri" w:cs="Calibri"/>
        </w:rPr>
        <w:t xml:space="preserve"> and take a step forward; feeling the warmth drive away by the coldness induced air and decided to scout around the township in hopes of finding someone here.</w:t>
      </w:r>
    </w:p>
    <w:p w14:paraId="00000010" w14:textId="77777777" w:rsidR="00885377" w:rsidRDefault="00885377" w:rsidP="00B936EE">
      <w:pPr>
        <w:spacing w:line="240" w:lineRule="auto"/>
        <w:rPr>
          <w:rFonts w:ascii="Calibri" w:eastAsia="Calibri" w:hAnsi="Calibri" w:cs="Calibri"/>
        </w:rPr>
      </w:pPr>
    </w:p>
    <w:p w14:paraId="00000011" w14:textId="77777777" w:rsidR="00885377" w:rsidRDefault="00B936EE" w:rsidP="00B936EE">
      <w:pPr>
        <w:spacing w:line="240" w:lineRule="auto"/>
        <w:rPr>
          <w:rFonts w:ascii="Calibri" w:eastAsia="Calibri" w:hAnsi="Calibri" w:cs="Calibri"/>
        </w:rPr>
      </w:pPr>
      <w:r>
        <w:rPr>
          <w:rFonts w:ascii="Calibri" w:eastAsia="Calibri" w:hAnsi="Calibri" w:cs="Calibri"/>
        </w:rPr>
        <w:t>I find myself upon the road; a few steps ahead from where I was is a crossroads that is split up into three other paths. Each of them heading into their own destinations, wherever that is however. I raised my eyes up towards the crossroads before me, I walked up towards it and glanced towards the available paths presented to me. Indeed, there were three other paths. Two paths were on either side of me; each of them heading straight into the horizon where both of them had faded right from my own eyes. The th</w:t>
      </w:r>
      <w:r>
        <w:rPr>
          <w:rFonts w:ascii="Calibri" w:eastAsia="Calibri" w:hAnsi="Calibri" w:cs="Calibri"/>
        </w:rPr>
        <w:t>ird, however, was still presented before me. But unlike the others, it never faded. Perhaps because that it had ended up upon a green door with a red orange light that shines adjacent to it. I was curious as to what that green door was that I was even tempted to approach it and opened the door in hopes of finding out whatever was inside. But my mind quickly made up and my body moved upon its own; heeding towards the right. Walking down the path straight towards the horizon before me.</w:t>
      </w:r>
    </w:p>
    <w:p w14:paraId="00000012" w14:textId="77777777" w:rsidR="00885377" w:rsidRDefault="00885377" w:rsidP="00B936EE">
      <w:pPr>
        <w:spacing w:line="240" w:lineRule="auto"/>
        <w:rPr>
          <w:rFonts w:ascii="Calibri" w:eastAsia="Calibri" w:hAnsi="Calibri" w:cs="Calibri"/>
        </w:rPr>
      </w:pPr>
    </w:p>
    <w:p w14:paraId="00000013" w14:textId="77777777" w:rsidR="00885377" w:rsidRDefault="00B936EE" w:rsidP="00B936EE">
      <w:pPr>
        <w:spacing w:line="240" w:lineRule="auto"/>
        <w:rPr>
          <w:rFonts w:ascii="Calibri" w:eastAsia="Calibri" w:hAnsi="Calibri" w:cs="Calibri"/>
        </w:rPr>
      </w:pPr>
      <w:r>
        <w:rPr>
          <w:rFonts w:ascii="Calibri" w:eastAsia="Calibri" w:hAnsi="Calibri" w:cs="Calibri"/>
        </w:rPr>
        <w:t xml:space="preserve">The township that I had found myself upon was quiet and tranquil. Only the slight ringing echoed upon my own ears. Other than that, silence which had me on edge. I find my body tensing as my head turned and tilted towards the sides; gazing on either side of the road that I was walking upon. Straight towards the line of buildings that run parallel alongside the road, also disappearing upon the horizon too or fading. I cannot tell at all. Each of the buildings on either side of me were either brown, black or </w:t>
      </w:r>
      <w:r>
        <w:rPr>
          <w:rFonts w:ascii="Calibri" w:eastAsia="Calibri" w:hAnsi="Calibri" w:cs="Calibri"/>
        </w:rPr>
        <w:t>red. Rarely I had seen any buildings that were blue or white. Both of these buildings had black or red signs, white words string together to form sentences were acting out a warning to anyone that moved right into these particular unique buildings that I had find myself frowning because of them. But moving on however.</w:t>
      </w:r>
    </w:p>
    <w:p w14:paraId="00000014" w14:textId="77777777" w:rsidR="00885377" w:rsidRDefault="00885377" w:rsidP="00B936EE">
      <w:pPr>
        <w:spacing w:line="240" w:lineRule="auto"/>
        <w:rPr>
          <w:rFonts w:ascii="Calibri" w:eastAsia="Calibri" w:hAnsi="Calibri" w:cs="Calibri"/>
        </w:rPr>
      </w:pPr>
    </w:p>
    <w:p w14:paraId="00000015" w14:textId="77777777" w:rsidR="00885377" w:rsidRDefault="00B936EE" w:rsidP="00B936EE">
      <w:pPr>
        <w:spacing w:line="240" w:lineRule="auto"/>
        <w:rPr>
          <w:rFonts w:ascii="Calibri" w:eastAsia="Calibri" w:hAnsi="Calibri" w:cs="Calibri"/>
        </w:rPr>
      </w:pPr>
      <w:r>
        <w:rPr>
          <w:rFonts w:ascii="Calibri" w:eastAsia="Calibri" w:hAnsi="Calibri" w:cs="Calibri"/>
        </w:rPr>
        <w:lastRenderedPageBreak/>
        <w:t>I walked down the street; continuing on seeing the color common buildings surrounding me. Rarely seeing the blue or white buildings then. In addition, continued onto seeing more of those warning signs as well. I responded to this scenario with a small frown; something buzzing at my spine as I had indeed find myself shivering because of it however. I drew my pistol; perhaps my blade as well additionally while I continued down the road. It had taken some time before I came across the building that I was suppo</w:t>
      </w:r>
      <w:r>
        <w:rPr>
          <w:rFonts w:ascii="Calibri" w:eastAsia="Calibri" w:hAnsi="Calibri" w:cs="Calibri"/>
        </w:rPr>
        <w:t>se to look into. This building that I am facing was neither white or blue; neither was the common colors at all however either. There was no warning sign imposed upon the front of the closed door which perhaps meant that someone had not taken the signs seriously or think that it was just a joke by someone. Swallowing and hearing the vibrations upon my own throat, I walked forward. Step by step; closing in onto the door before me as it began to opened suddenly.</w:t>
      </w:r>
    </w:p>
    <w:p w14:paraId="00000016" w14:textId="77777777" w:rsidR="00885377" w:rsidRDefault="00885377" w:rsidP="00B936EE">
      <w:pPr>
        <w:spacing w:line="240" w:lineRule="auto"/>
        <w:rPr>
          <w:rFonts w:ascii="Calibri" w:eastAsia="Calibri" w:hAnsi="Calibri" w:cs="Calibri"/>
        </w:rPr>
      </w:pPr>
    </w:p>
    <w:p w14:paraId="00000017" w14:textId="77777777" w:rsidR="00885377" w:rsidRDefault="00B936EE" w:rsidP="00B936EE">
      <w:pPr>
        <w:spacing w:line="240" w:lineRule="auto"/>
        <w:rPr>
          <w:rFonts w:ascii="Calibri" w:eastAsia="Calibri" w:hAnsi="Calibri" w:cs="Calibri"/>
        </w:rPr>
      </w:pPr>
      <w:r>
        <w:rPr>
          <w:rFonts w:ascii="Calibri" w:eastAsia="Calibri" w:hAnsi="Calibri" w:cs="Calibri"/>
        </w:rPr>
        <w:t>The creaking sounds was what filled my ears whom long to hear something other than the slight ringing that was there. The sounds had stopped when the door was widened enough for me to enter in. For sooner than I had realized, I had found myself staring down onto the dark induced rooms; there was no lights imposed upon which and that had me concerned however. Yet replacing the pistol for a flashlight, I immediately turned it on which the illuminated light shines faintly upon the still induced darkness that n</w:t>
      </w:r>
      <w:r>
        <w:rPr>
          <w:rFonts w:ascii="Calibri" w:eastAsia="Calibri" w:hAnsi="Calibri" w:cs="Calibri"/>
        </w:rPr>
        <w:t>ow inhabits upon the following rooms. My eyes widened in surprise; upon seeing the set of rooms before me with only a short hallway inbetween one another. At upon my frown, I just stepped forward. Entering through the front door just as it had shut behind me, locking me inside.</w:t>
      </w:r>
    </w:p>
    <w:p w14:paraId="00000018" w14:textId="77777777" w:rsidR="00885377" w:rsidRDefault="00885377" w:rsidP="00B936EE">
      <w:pPr>
        <w:spacing w:line="240" w:lineRule="auto"/>
        <w:rPr>
          <w:rFonts w:ascii="Calibri" w:eastAsia="Calibri" w:hAnsi="Calibri" w:cs="Calibri"/>
        </w:rPr>
      </w:pPr>
    </w:p>
    <w:p w14:paraId="00000019" w14:textId="77777777" w:rsidR="00885377" w:rsidRDefault="00B936EE" w:rsidP="00B936EE">
      <w:pPr>
        <w:spacing w:line="240" w:lineRule="auto"/>
        <w:rPr>
          <w:rFonts w:ascii="Calibri" w:eastAsia="Calibri" w:hAnsi="Calibri" w:cs="Calibri"/>
        </w:rPr>
      </w:pPr>
      <w:r>
        <w:rPr>
          <w:rFonts w:ascii="Calibri" w:eastAsia="Calibri" w:hAnsi="Calibri" w:cs="Calibri"/>
        </w:rPr>
        <w:t>The first room that I had found myself upon was a simple empty room. It had all of the common things that an house owner had needed to start living however. From a couch and a television, a bed that was off towards the corner northside of the room adjacent to the short hallway. I find myself staring onto the small empty room. I even turned around and glance back towards the door behind me. Trying the lock; noticing that indeed the door was stuck and I just turned back around. Taking a deep breath before cha</w:t>
      </w:r>
      <w:r>
        <w:rPr>
          <w:rFonts w:ascii="Calibri" w:eastAsia="Calibri" w:hAnsi="Calibri" w:cs="Calibri"/>
        </w:rPr>
        <w:t>rging through the first room before me. I heeded into the hallway; but I never looked onto the walls on either side of me. I even never looked onto the outside either; fearful that I would see something that I would never liked at all. As I sprinted through the hallway and ended up back onto the next room, I never stopped sprinting and continued to charged through the second, then the third, then the fourth. Until I hit my foot against something that I wa oblivious to see that my eyes widened in surprise an</w:t>
      </w:r>
      <w:r>
        <w:rPr>
          <w:rFonts w:ascii="Calibri" w:eastAsia="Calibri" w:hAnsi="Calibri" w:cs="Calibri"/>
        </w:rPr>
        <w:t>d I fell faced first upon something. Hitting my head against the hard surface beneath me which had indeed knocked me out.</w:t>
      </w:r>
    </w:p>
    <w:p w14:paraId="0000001A" w14:textId="77777777" w:rsidR="00885377" w:rsidRDefault="00885377" w:rsidP="00B936EE">
      <w:pPr>
        <w:spacing w:line="240" w:lineRule="auto"/>
        <w:rPr>
          <w:rFonts w:ascii="Calibri" w:eastAsia="Calibri" w:hAnsi="Calibri" w:cs="Calibri"/>
        </w:rPr>
      </w:pPr>
    </w:p>
    <w:p w14:paraId="0000001B" w14:textId="77777777" w:rsidR="00885377" w:rsidRDefault="00B936EE" w:rsidP="00B936EE">
      <w:pPr>
        <w:spacing w:line="240" w:lineRule="auto"/>
        <w:rPr>
          <w:rFonts w:ascii="Calibri" w:eastAsia="Calibri" w:hAnsi="Calibri" w:cs="Calibri"/>
        </w:rPr>
      </w:pPr>
      <w:r>
        <w:rPr>
          <w:rFonts w:ascii="Calibri" w:eastAsia="Calibri" w:hAnsi="Calibri" w:cs="Calibri"/>
        </w:rPr>
        <w:t>I groaned. My entire visions became blurred and tilted; realigned itself after some time as I raised my head. Gazing towards the horizon before me, staring down onto a hallway that I was upon. A voice called out towards me; a more taunting voice it had seemed. That my eyes narrowed upon hearing it. But I never sprinted off; mainly because I had no feet at all and neither no legs. I was just a head and a body which was a surprise however. That I started screaming. Mentally. Before waking up once more again.</w:t>
      </w:r>
    </w:p>
    <w:p w14:paraId="0000001C" w14:textId="77777777" w:rsidR="00885377" w:rsidRDefault="00885377" w:rsidP="00B936EE">
      <w:pPr>
        <w:spacing w:line="240" w:lineRule="auto"/>
        <w:rPr>
          <w:rFonts w:ascii="Calibri" w:eastAsia="Calibri" w:hAnsi="Calibri" w:cs="Calibri"/>
        </w:rPr>
      </w:pPr>
    </w:p>
    <w:p w14:paraId="0000001D" w14:textId="77777777" w:rsidR="00885377" w:rsidRDefault="00B936EE" w:rsidP="00B936EE">
      <w:pPr>
        <w:spacing w:line="240" w:lineRule="auto"/>
        <w:rPr>
          <w:rFonts w:ascii="Calibri" w:eastAsia="Calibri" w:hAnsi="Calibri" w:cs="Calibri"/>
        </w:rPr>
      </w:pPr>
      <w:r>
        <w:rPr>
          <w:rFonts w:ascii="Calibri" w:eastAsia="Calibri" w:hAnsi="Calibri" w:cs="Calibri"/>
        </w:rPr>
        <w:t>Sweat fell down my entire fur damping at sensitive spots around my body. I find myself panting heavily; eyes widening and ears standing erected while I glanced through the pure darkness that had surrounded me. In addition to the fog that had just rolled on in too. The entire room’s temperature had plummeted, down into the freezing cold temperatures that perhaps would kill a human being and a animal whom was warm bloodied as well. As my attention returned to myself, I rose to my feet. Having not noticed that</w:t>
      </w:r>
      <w:r>
        <w:rPr>
          <w:rFonts w:ascii="Calibri" w:eastAsia="Calibri" w:hAnsi="Calibri" w:cs="Calibri"/>
        </w:rPr>
        <w:t xml:space="preserve"> I had already gotten some feet and legs. Unlike that dream however, and just kept focusing upon the horizon where I had noticed again the fog that was there. I walked down the halls; closing in onto the fog. Feeing more cold as the temperatures continued plummeting down. Down to perhaps the </w:t>
      </w:r>
      <w:r>
        <w:rPr>
          <w:rFonts w:ascii="Calibri" w:eastAsia="Calibri" w:hAnsi="Calibri" w:cs="Calibri"/>
        </w:rPr>
        <w:lastRenderedPageBreak/>
        <w:t>negatives or something greater. I would not know either however. Considering my attention was only drawn towards the horizon.</w:t>
      </w:r>
    </w:p>
    <w:p w14:paraId="0000001E" w14:textId="77777777" w:rsidR="00885377" w:rsidRDefault="00885377" w:rsidP="00B936EE">
      <w:pPr>
        <w:spacing w:line="240" w:lineRule="auto"/>
        <w:rPr>
          <w:rFonts w:ascii="Calibri" w:eastAsia="Calibri" w:hAnsi="Calibri" w:cs="Calibri"/>
        </w:rPr>
      </w:pPr>
    </w:p>
    <w:p w14:paraId="0000001F" w14:textId="77777777" w:rsidR="00885377" w:rsidRDefault="00B936EE" w:rsidP="00B936EE">
      <w:pPr>
        <w:spacing w:line="240" w:lineRule="auto"/>
        <w:rPr>
          <w:rFonts w:ascii="Calibri" w:eastAsia="Calibri" w:hAnsi="Calibri" w:cs="Calibri"/>
        </w:rPr>
      </w:pPr>
      <w:r>
        <w:rPr>
          <w:rFonts w:ascii="Calibri" w:eastAsia="Calibri" w:hAnsi="Calibri" w:cs="Calibri"/>
        </w:rPr>
        <w:t>As I continued moving through the cold inducing fog, my ears perked upon hearing a familiar voice. That same taunting voice that I had herald in my dreams had now became a reality at all. I was surprise; that I had started to answer it in hopes of getting some sort of answers or something. But the voice continued its taunting. Never answering me. I soon grew frustrated with it that I had just ignored it anyway; resuming my walk ahead through the hallways that I found myself upon. I kept my eyes upon the hor</w:t>
      </w:r>
      <w:r>
        <w:rPr>
          <w:rFonts w:ascii="Calibri" w:eastAsia="Calibri" w:hAnsi="Calibri" w:cs="Calibri"/>
        </w:rPr>
        <w:t>izon before me as the fog continued to obstruct my visions, preventing me from being able to see my own surroundings. And what was even more surprising was that the fog was getting thicker with every step. I never knew how it was able to do that however. My visions was getting more blurred by the second. It was even getting harder to even take a step either upon the flooring which seems to be invisible underneath my own visions. I frowned onto this; my ears stretched from my head. Now listening to that taun</w:t>
      </w:r>
      <w:r>
        <w:rPr>
          <w:rFonts w:ascii="Calibri" w:eastAsia="Calibri" w:hAnsi="Calibri" w:cs="Calibri"/>
        </w:rPr>
        <w:t>ting voice that came about. But somehow it was drawing closer towards me? Or am I drawing closer towards it?</w:t>
      </w:r>
    </w:p>
    <w:p w14:paraId="00000020" w14:textId="77777777" w:rsidR="00885377" w:rsidRDefault="00885377" w:rsidP="00B936EE">
      <w:pPr>
        <w:spacing w:line="240" w:lineRule="auto"/>
        <w:rPr>
          <w:rFonts w:ascii="Calibri" w:eastAsia="Calibri" w:hAnsi="Calibri" w:cs="Calibri"/>
        </w:rPr>
      </w:pPr>
    </w:p>
    <w:p w14:paraId="00000021" w14:textId="77777777" w:rsidR="00885377" w:rsidRDefault="00B936EE" w:rsidP="00B936EE">
      <w:pPr>
        <w:spacing w:line="240" w:lineRule="auto"/>
        <w:rPr>
          <w:rFonts w:ascii="Calibri" w:eastAsia="Calibri" w:hAnsi="Calibri" w:cs="Calibri"/>
        </w:rPr>
      </w:pPr>
      <w:r>
        <w:rPr>
          <w:rFonts w:ascii="Calibri" w:eastAsia="Calibri" w:hAnsi="Calibri" w:cs="Calibri"/>
        </w:rPr>
        <w:t>I cannot tell at all. But what I did hear was something click underneath me that the sounds of some sort of machine humming; drawing me to the voice upon the horizon. It was indeed some time before everything had stopped that another click had jolted my attention, returning me back onto the reality of things. As my eyes returned to the horizon, I gaze towards the entrance in front of me. A huge entrance with no doors within. But a large label imprinted above the entrance; stating something that I was unable</w:t>
      </w:r>
      <w:r>
        <w:rPr>
          <w:rFonts w:ascii="Calibri" w:eastAsia="Calibri" w:hAnsi="Calibri" w:cs="Calibri"/>
        </w:rPr>
        <w:t xml:space="preserve"> to read or understand at all. Shaking my head, I returned my visions back towards the huge entrance in front of me and take a stepped forward where I find myself upon another room. Larger than the previous rooms that I had seen beforehand. I looked around; noticing many familiar things there. The table, chair, broken television, bed, a bunch of toys gathered around the toy box, cars, money and many other things that I cannot name at all. Upon looking at the familiar things there, I had also noticed that th</w:t>
      </w:r>
      <w:r>
        <w:rPr>
          <w:rFonts w:ascii="Calibri" w:eastAsia="Calibri" w:hAnsi="Calibri" w:cs="Calibri"/>
        </w:rPr>
        <w:t>e flooring underneath me was mentalized. Strings of green light dashes ran through the cracks of the mentalized flooring as my eyes stared onto the floor; before gradually looking up to the horizon before me.</w:t>
      </w:r>
    </w:p>
    <w:p w14:paraId="00000022" w14:textId="77777777" w:rsidR="00885377" w:rsidRDefault="00885377" w:rsidP="00B936EE">
      <w:pPr>
        <w:spacing w:line="240" w:lineRule="auto"/>
        <w:rPr>
          <w:rFonts w:ascii="Calibri" w:eastAsia="Calibri" w:hAnsi="Calibri" w:cs="Calibri"/>
        </w:rPr>
      </w:pPr>
    </w:p>
    <w:p w14:paraId="00000023" w14:textId="77777777" w:rsidR="00885377" w:rsidRDefault="00B936EE" w:rsidP="00B936EE">
      <w:pPr>
        <w:spacing w:line="240" w:lineRule="auto"/>
        <w:rPr>
          <w:rFonts w:ascii="Calibri" w:eastAsia="Calibri" w:hAnsi="Calibri" w:cs="Calibri"/>
        </w:rPr>
      </w:pPr>
      <w:r>
        <w:rPr>
          <w:rFonts w:ascii="Calibri" w:eastAsia="Calibri" w:hAnsi="Calibri" w:cs="Calibri"/>
        </w:rPr>
        <w:t xml:space="preserve">Then there was a click. Then another. And then another. I blinked before looking to my surroundings; gazing at three different doors surrounding me, locking up with mentalized chains and a padlock. I find myself blinking again before hearing something of a stump and immediately I turned my attention towards whomever was ahead of me. There I saw it. A weird looking gooey fox that I had not see anywhere around the town or cities of the Parallel realm, neither within the canine and reptile realm. As I drew my </w:t>
      </w:r>
      <w:r>
        <w:rPr>
          <w:rFonts w:ascii="Calibri" w:eastAsia="Calibri" w:hAnsi="Calibri" w:cs="Calibri"/>
        </w:rPr>
        <w:t>pistol, immediately pulling the trigger right then. A bullet was fired; smoke erupted surrounding the pistol while I felt the drawback of the pistol however. The bullet flew through the dense thick invisible air surrounding us, straight towards the gooey fox before me. However while it did make a hole upon the body of the fox, it never killed him at all surprisingly. I blinked surprise while the bullet was kept there within the body. Then the ‘fox’ grunted and tensed, his body swirled around the bullet whil</w:t>
      </w:r>
      <w:r>
        <w:rPr>
          <w:rFonts w:ascii="Calibri" w:eastAsia="Calibri" w:hAnsi="Calibri" w:cs="Calibri"/>
        </w:rPr>
        <w:t>e it started twisted and turning within its prison hole. Gradually pointing towards me, thus fired. I immediately ducked. Missing the kill as it hits against the metal door behind me where it had stopped.</w:t>
      </w:r>
    </w:p>
    <w:p w14:paraId="00000024" w14:textId="77777777" w:rsidR="00885377" w:rsidRDefault="00885377" w:rsidP="00B936EE">
      <w:pPr>
        <w:spacing w:line="240" w:lineRule="auto"/>
        <w:rPr>
          <w:rFonts w:ascii="Calibri" w:eastAsia="Calibri" w:hAnsi="Calibri" w:cs="Calibri"/>
        </w:rPr>
      </w:pPr>
    </w:p>
    <w:p w14:paraId="00000025" w14:textId="77777777" w:rsidR="00885377" w:rsidRDefault="00B936EE" w:rsidP="00B936EE">
      <w:pPr>
        <w:spacing w:line="240" w:lineRule="auto"/>
        <w:rPr>
          <w:rFonts w:ascii="Calibri" w:eastAsia="Calibri" w:hAnsi="Calibri" w:cs="Calibri"/>
        </w:rPr>
      </w:pPr>
      <w:r>
        <w:rPr>
          <w:rFonts w:ascii="Calibri" w:eastAsia="Calibri" w:hAnsi="Calibri" w:cs="Calibri"/>
        </w:rPr>
        <w:t xml:space="preserve">The ‘fox’ started laughing and raised its paws above its head. A large swirl of gooey ball was formed in between the paws. Fired straight towards where I was standing and I dashes to the side; avoiding it narrowingly. I growled at the ‘fox’, proceeding to fire bullets straight onto his body. Gradually becoming mentally insane at the same common practice that I had been attempting. Thus upon firing my last pistol bullet straight onto the enemy before me, I had decided to throw away the pistol where it </w:t>
      </w:r>
      <w:r>
        <w:rPr>
          <w:rFonts w:ascii="Calibri" w:eastAsia="Calibri" w:hAnsi="Calibri" w:cs="Calibri"/>
        </w:rPr>
        <w:lastRenderedPageBreak/>
        <w:t>clattered against the metalized flooring beneath me. Swallowed up by the goo that was formed from the surface of the floor. I then draw my blade and growled again before charging right onto the ‘fox’. I take a left swing before following it up with another right, hoping that would catch the enemy off guard. Yet I cannot even finish the left swing at all; due to my blade being stuck against the gooey body of the ‘fox’ before me. In addition, he was gradually ‘swallowing’ up that too! Surprised, I yelped befo</w:t>
      </w:r>
      <w:r>
        <w:rPr>
          <w:rFonts w:ascii="Calibri" w:eastAsia="Calibri" w:hAnsi="Calibri" w:cs="Calibri"/>
        </w:rPr>
        <w:t>re releasing the blade to which I flopped upon the grounds beneath me. Hitting against the metal hard grounds then as my attention was drawn towards the ‘fox’ who just continued chuckle.</w:t>
      </w:r>
    </w:p>
    <w:p w14:paraId="00000026" w14:textId="77777777" w:rsidR="00885377" w:rsidRDefault="00885377" w:rsidP="00B936EE">
      <w:pPr>
        <w:spacing w:line="240" w:lineRule="auto"/>
        <w:rPr>
          <w:rFonts w:ascii="Calibri" w:eastAsia="Calibri" w:hAnsi="Calibri" w:cs="Calibri"/>
        </w:rPr>
      </w:pPr>
    </w:p>
    <w:p w14:paraId="00000027" w14:textId="77777777" w:rsidR="00885377" w:rsidRDefault="00B936EE" w:rsidP="00B936EE">
      <w:pPr>
        <w:spacing w:line="240" w:lineRule="auto"/>
        <w:rPr>
          <w:rFonts w:ascii="Calibri" w:eastAsia="Calibri" w:hAnsi="Calibri" w:cs="Calibri"/>
        </w:rPr>
      </w:pPr>
      <w:r>
        <w:rPr>
          <w:rFonts w:ascii="Calibri" w:eastAsia="Calibri" w:hAnsi="Calibri" w:cs="Calibri"/>
        </w:rPr>
        <w:t xml:space="preserve">A fist was swung straight onto where I had landed. I rolled to avoid it as the fist hits upon the mental grounds beneaeth himself. Another fist was swung too; but I ducked to avoid it also and sprinted away to give some gap distance between ourselves. The ‘fox’ immediately knew this and started laughing, taunting with that same familiar voice straight onto me while I gradually began to mentally panicked. Gazing around the mentalized ‘empty’ room surrounding me. Yet after some time of glancing around, there </w:t>
      </w:r>
      <w:r>
        <w:rPr>
          <w:rFonts w:ascii="Calibri" w:eastAsia="Calibri" w:hAnsi="Calibri" w:cs="Calibri"/>
        </w:rPr>
        <w:t>was one thing that I had noticed about the room however. A large pipe; swirled with ‘water’ was above me! Directly in the path of where I was standing on either too. I blinked, wondering how had I not noticed that swirl of water beforehand. But before I could answer that question, I hear a whistle and immediately turned to face the enemy before me. It was rather too late, considering something flung at me. Hitting against the cheek of my own face; flying me down onto the wall behind me. I groaned and raised</w:t>
      </w:r>
      <w:r>
        <w:rPr>
          <w:rFonts w:ascii="Calibri" w:eastAsia="Calibri" w:hAnsi="Calibri" w:cs="Calibri"/>
        </w:rPr>
        <w:t xml:space="preserve"> my paw towards where the enemy had hurt me. Yet I was a bit surprise onto seeing that there was no blood or even a bruise. Rather it was just a drop of goo then and I immediately turned towards the ‘fox’ before me.</w:t>
      </w:r>
    </w:p>
    <w:p w14:paraId="00000028" w14:textId="77777777" w:rsidR="00885377" w:rsidRDefault="00885377" w:rsidP="00B936EE">
      <w:pPr>
        <w:spacing w:line="240" w:lineRule="auto"/>
        <w:rPr>
          <w:rFonts w:ascii="Calibri" w:eastAsia="Calibri" w:hAnsi="Calibri" w:cs="Calibri"/>
        </w:rPr>
      </w:pPr>
    </w:p>
    <w:p w14:paraId="00000029" w14:textId="77777777" w:rsidR="00885377" w:rsidRDefault="00B936EE" w:rsidP="00B936EE">
      <w:pPr>
        <w:spacing w:line="240" w:lineRule="auto"/>
        <w:rPr>
          <w:rFonts w:ascii="Calibri" w:eastAsia="Calibri" w:hAnsi="Calibri" w:cs="Calibri"/>
        </w:rPr>
      </w:pPr>
      <w:r>
        <w:rPr>
          <w:rFonts w:ascii="Calibri" w:eastAsia="Calibri" w:hAnsi="Calibri" w:cs="Calibri"/>
        </w:rPr>
        <w:t>A plan was in place. All I had to do was enact it to achieve the result I had desired.</w:t>
      </w:r>
    </w:p>
    <w:sectPr w:rsidR="0088537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NTM3MDY0MzW1MDBT0lEKTi0uzszPAykwrAUAw4aMECwAAAA="/>
  </w:docVars>
  <w:rsids>
    <w:rsidRoot w:val="00885377"/>
    <w:rsid w:val="00755106"/>
    <w:rsid w:val="00885377"/>
    <w:rsid w:val="00B93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A9B9AA-EDC7-45D5-9925-37AECC45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59</Words>
  <Characters>15728</Characters>
  <Application>Microsoft Office Word</Application>
  <DocSecurity>0</DocSecurity>
  <Lines>131</Lines>
  <Paragraphs>36</Paragraphs>
  <ScaleCrop>false</ScaleCrop>
  <Company/>
  <LinksUpToDate>false</LinksUpToDate>
  <CharactersWithSpaces>1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6-14T16:38:00Z</dcterms:created>
  <dcterms:modified xsi:type="dcterms:W3CDTF">2024-06-14T16:38:00Z</dcterms:modified>
</cp:coreProperties>
</file>